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ka Walton Sitzberg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ton Sitzberg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1 N Wolf Rd,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kasings2da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1066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b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